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EB17A4" w14:textId="77777777" w:rsidR="00D921CA" w:rsidRPr="00D921CA" w:rsidRDefault="00D921CA" w:rsidP="00D921CA">
      <w:pPr>
        <w:rPr>
          <w:b/>
          <w:bCs/>
          <w:color w:val="C00000"/>
          <w:sz w:val="32"/>
          <w:szCs w:val="32"/>
          <w:u w:val="single"/>
        </w:rPr>
      </w:pPr>
      <w:r w:rsidRPr="00D921CA">
        <w:rPr>
          <w:b/>
          <w:bCs/>
          <w:color w:val="C00000"/>
          <w:sz w:val="32"/>
          <w:szCs w:val="32"/>
          <w:u w:val="single"/>
        </w:rPr>
        <w:t>New Normal World</w:t>
      </w:r>
    </w:p>
    <w:p w14:paraId="6527EC48" w14:textId="10C36AF6" w:rsidR="00D921CA" w:rsidRPr="00D921CA" w:rsidRDefault="00D921CA" w:rsidP="00D921CA">
      <w:pPr>
        <w:rPr>
          <w:i/>
          <w:iCs/>
          <w:sz w:val="32"/>
          <w:szCs w:val="32"/>
        </w:rPr>
      </w:pPr>
      <w:r w:rsidRPr="00D921CA">
        <w:rPr>
          <w:i/>
          <w:iCs/>
          <w:sz w:val="32"/>
          <w:szCs w:val="32"/>
        </w:rPr>
        <w:t>Social Distance – our new existence</w:t>
      </w:r>
    </w:p>
    <w:p w14:paraId="5A0F4612" w14:textId="77777777" w:rsidR="00D921CA" w:rsidRPr="00D921CA" w:rsidRDefault="00D921CA" w:rsidP="00D921CA">
      <w:pPr>
        <w:rPr>
          <w:i/>
          <w:iCs/>
          <w:sz w:val="32"/>
          <w:szCs w:val="32"/>
        </w:rPr>
      </w:pPr>
      <w:r w:rsidRPr="00D921CA">
        <w:rPr>
          <w:i/>
          <w:iCs/>
          <w:sz w:val="32"/>
          <w:szCs w:val="32"/>
        </w:rPr>
        <w:t>Eating home cooked food to have resistance</w:t>
      </w:r>
    </w:p>
    <w:p w14:paraId="5378590B" w14:textId="4B0A09D3" w:rsidR="00D921CA" w:rsidRPr="00D921CA" w:rsidRDefault="00D921CA" w:rsidP="00D921CA">
      <w:pPr>
        <w:rPr>
          <w:i/>
          <w:iCs/>
          <w:sz w:val="32"/>
          <w:szCs w:val="32"/>
        </w:rPr>
      </w:pPr>
      <w:r w:rsidRPr="00D921CA">
        <w:rPr>
          <w:i/>
          <w:iCs/>
          <w:sz w:val="32"/>
          <w:szCs w:val="32"/>
        </w:rPr>
        <w:t xml:space="preserve">Grateful that we have the government and </w:t>
      </w:r>
      <w:r w:rsidR="004E306B" w:rsidRPr="00D921CA">
        <w:rPr>
          <w:i/>
          <w:iCs/>
          <w:sz w:val="32"/>
          <w:szCs w:val="32"/>
        </w:rPr>
        <w:t>doctor</w:t>
      </w:r>
      <w:r w:rsidR="004E306B">
        <w:rPr>
          <w:i/>
          <w:iCs/>
          <w:sz w:val="32"/>
          <w:szCs w:val="32"/>
        </w:rPr>
        <w:t>’</w:t>
      </w:r>
      <w:r w:rsidR="004E306B" w:rsidRPr="00D921CA">
        <w:rPr>
          <w:i/>
          <w:iCs/>
          <w:sz w:val="32"/>
          <w:szCs w:val="32"/>
        </w:rPr>
        <w:t>s</w:t>
      </w:r>
      <w:r w:rsidR="004E306B">
        <w:rPr>
          <w:i/>
          <w:iCs/>
          <w:sz w:val="32"/>
          <w:szCs w:val="32"/>
        </w:rPr>
        <w:t xml:space="preserve"> </w:t>
      </w:r>
      <w:r w:rsidR="004E306B" w:rsidRPr="00D921CA">
        <w:rPr>
          <w:i/>
          <w:iCs/>
          <w:sz w:val="32"/>
          <w:szCs w:val="32"/>
        </w:rPr>
        <w:t>assistance</w:t>
      </w:r>
    </w:p>
    <w:p w14:paraId="06454EF9" w14:textId="21F59DD0" w:rsidR="00D921CA" w:rsidRPr="00D921CA" w:rsidRDefault="00D921CA" w:rsidP="00D921CA">
      <w:pPr>
        <w:rPr>
          <w:i/>
          <w:iCs/>
          <w:sz w:val="32"/>
          <w:szCs w:val="32"/>
        </w:rPr>
      </w:pPr>
      <w:r w:rsidRPr="00D921CA">
        <w:rPr>
          <w:i/>
          <w:iCs/>
          <w:sz w:val="32"/>
          <w:szCs w:val="32"/>
        </w:rPr>
        <w:t>To support us in such</w:t>
      </w:r>
      <w:r>
        <w:rPr>
          <w:i/>
          <w:iCs/>
          <w:sz w:val="32"/>
          <w:szCs w:val="32"/>
        </w:rPr>
        <w:t xml:space="preserve"> a</w:t>
      </w:r>
      <w:r w:rsidRPr="00D921CA">
        <w:rPr>
          <w:i/>
          <w:iCs/>
          <w:sz w:val="32"/>
          <w:szCs w:val="32"/>
        </w:rPr>
        <w:t xml:space="preserve"> tough persistence</w:t>
      </w:r>
    </w:p>
    <w:p w14:paraId="2B668D95" w14:textId="77777777" w:rsidR="00D921CA" w:rsidRPr="00D921CA" w:rsidRDefault="00D921CA" w:rsidP="00D921CA">
      <w:pPr>
        <w:rPr>
          <w:i/>
          <w:iCs/>
          <w:sz w:val="32"/>
          <w:szCs w:val="32"/>
        </w:rPr>
      </w:pPr>
      <w:r w:rsidRPr="00D921CA">
        <w:rPr>
          <w:i/>
          <w:iCs/>
          <w:sz w:val="32"/>
          <w:szCs w:val="32"/>
        </w:rPr>
        <w:t>Wearing protective and colourful mask</w:t>
      </w:r>
    </w:p>
    <w:p w14:paraId="54F6510F" w14:textId="77777777" w:rsidR="00D921CA" w:rsidRPr="00D921CA" w:rsidRDefault="00D921CA" w:rsidP="00D921CA">
      <w:pPr>
        <w:rPr>
          <w:i/>
          <w:iCs/>
          <w:sz w:val="32"/>
          <w:szCs w:val="32"/>
        </w:rPr>
      </w:pPr>
      <w:r w:rsidRPr="00D921CA">
        <w:rPr>
          <w:i/>
          <w:iCs/>
          <w:sz w:val="32"/>
          <w:szCs w:val="32"/>
        </w:rPr>
        <w:t>Washing hands time and again have become our task</w:t>
      </w:r>
    </w:p>
    <w:p w14:paraId="08D8A9BD" w14:textId="5CD0FBAB" w:rsidR="00D921CA" w:rsidRPr="00D921CA" w:rsidRDefault="00D921CA" w:rsidP="00D921CA">
      <w:pPr>
        <w:rPr>
          <w:i/>
          <w:iCs/>
          <w:sz w:val="32"/>
          <w:szCs w:val="32"/>
        </w:rPr>
      </w:pPr>
      <w:r>
        <w:rPr>
          <w:i/>
          <w:iCs/>
          <w:sz w:val="32"/>
          <w:szCs w:val="32"/>
        </w:rPr>
        <w:t>Frequently d</w:t>
      </w:r>
      <w:r w:rsidRPr="00D921CA">
        <w:rPr>
          <w:i/>
          <w:iCs/>
          <w:sz w:val="32"/>
          <w:szCs w:val="32"/>
        </w:rPr>
        <w:t>rinking hot water from the flask</w:t>
      </w:r>
    </w:p>
    <w:p w14:paraId="0883DC1A" w14:textId="10B5CD3F" w:rsidR="00D921CA" w:rsidRPr="00D921CA" w:rsidRDefault="00D921CA" w:rsidP="00D921CA">
      <w:pPr>
        <w:rPr>
          <w:i/>
          <w:iCs/>
          <w:sz w:val="32"/>
          <w:szCs w:val="32"/>
        </w:rPr>
      </w:pPr>
      <w:r w:rsidRPr="00D921CA">
        <w:rPr>
          <w:i/>
          <w:iCs/>
          <w:sz w:val="32"/>
          <w:szCs w:val="32"/>
        </w:rPr>
        <w:t>G</w:t>
      </w:r>
      <w:r w:rsidRPr="00D921CA">
        <w:rPr>
          <w:i/>
          <w:iCs/>
          <w:sz w:val="32"/>
          <w:szCs w:val="32"/>
        </w:rPr>
        <w:t>oing out is the option that is last</w:t>
      </w:r>
    </w:p>
    <w:p w14:paraId="014FFDE4" w14:textId="5853AFB4" w:rsidR="00D921CA" w:rsidRPr="00D921CA" w:rsidRDefault="00D921CA" w:rsidP="00D921CA">
      <w:pPr>
        <w:spacing w:line="240" w:lineRule="auto"/>
        <w:rPr>
          <w:i/>
          <w:iCs/>
          <w:sz w:val="32"/>
          <w:szCs w:val="32"/>
        </w:rPr>
      </w:pPr>
      <w:r w:rsidRPr="00D921CA">
        <w:rPr>
          <w:i/>
          <w:iCs/>
          <w:sz w:val="32"/>
          <w:szCs w:val="32"/>
        </w:rPr>
        <w:t>No handshake, only Namaste</w:t>
      </w:r>
      <w:r>
        <w:rPr>
          <w:i/>
          <w:iCs/>
          <w:sz w:val="32"/>
          <w:szCs w:val="32"/>
        </w:rPr>
        <w:t>!</w:t>
      </w:r>
    </w:p>
    <w:p w14:paraId="54B0F1B7" w14:textId="77777777" w:rsidR="00D921CA" w:rsidRPr="00D921CA" w:rsidRDefault="00D921CA" w:rsidP="00D921CA">
      <w:pPr>
        <w:rPr>
          <w:i/>
          <w:iCs/>
          <w:sz w:val="32"/>
          <w:szCs w:val="32"/>
        </w:rPr>
      </w:pPr>
      <w:r w:rsidRPr="00D921CA">
        <w:rPr>
          <w:i/>
          <w:iCs/>
          <w:sz w:val="32"/>
          <w:szCs w:val="32"/>
        </w:rPr>
        <w:t>Nowadays, this is the only way</w:t>
      </w:r>
    </w:p>
    <w:p w14:paraId="08D683AC" w14:textId="296660F1" w:rsidR="00D921CA" w:rsidRPr="00D921CA" w:rsidRDefault="00D921CA" w:rsidP="00D921CA">
      <w:pPr>
        <w:rPr>
          <w:i/>
          <w:iCs/>
          <w:sz w:val="32"/>
          <w:szCs w:val="32"/>
        </w:rPr>
      </w:pPr>
      <w:r w:rsidRPr="00D921CA">
        <w:rPr>
          <w:i/>
          <w:iCs/>
          <w:sz w:val="32"/>
          <w:szCs w:val="32"/>
        </w:rPr>
        <w:t xml:space="preserve">I must </w:t>
      </w:r>
      <w:r>
        <w:rPr>
          <w:i/>
          <w:iCs/>
          <w:sz w:val="32"/>
          <w:szCs w:val="32"/>
        </w:rPr>
        <w:t>alert</w:t>
      </w:r>
      <w:r w:rsidRPr="00D921CA">
        <w:rPr>
          <w:i/>
          <w:iCs/>
          <w:sz w:val="32"/>
          <w:szCs w:val="32"/>
        </w:rPr>
        <w:t>, we need not go too far away</w:t>
      </w:r>
    </w:p>
    <w:p w14:paraId="5ECB3D75" w14:textId="200BC96E" w:rsidR="00D921CA" w:rsidRDefault="00D921CA" w:rsidP="00D921CA">
      <w:pPr>
        <w:rPr>
          <w:i/>
          <w:iCs/>
          <w:sz w:val="32"/>
          <w:szCs w:val="32"/>
        </w:rPr>
      </w:pPr>
      <w:r w:rsidRPr="00D921CA">
        <w:rPr>
          <w:i/>
          <w:iCs/>
          <w:sz w:val="32"/>
          <w:szCs w:val="32"/>
        </w:rPr>
        <w:t>Corona is around anyway</w:t>
      </w:r>
    </w:p>
    <w:p w14:paraId="087C5666" w14:textId="426AA9E8" w:rsidR="004E306B" w:rsidRDefault="004E306B" w:rsidP="00D921CA">
      <w:pPr>
        <w:rPr>
          <w:i/>
          <w:iCs/>
          <w:sz w:val="32"/>
          <w:szCs w:val="32"/>
        </w:rPr>
      </w:pPr>
      <w:r>
        <w:rPr>
          <w:i/>
          <w:iCs/>
          <w:sz w:val="32"/>
          <w:szCs w:val="32"/>
        </w:rPr>
        <w:t>Neither relatives nor any friend’s house visit</w:t>
      </w:r>
    </w:p>
    <w:p w14:paraId="1104F4F6" w14:textId="36B481CF" w:rsidR="004E306B" w:rsidRPr="00D921CA" w:rsidRDefault="004E306B" w:rsidP="00D921CA">
      <w:pPr>
        <w:rPr>
          <w:i/>
          <w:iCs/>
          <w:sz w:val="32"/>
          <w:szCs w:val="32"/>
        </w:rPr>
      </w:pPr>
      <w:r>
        <w:rPr>
          <w:i/>
          <w:iCs/>
          <w:sz w:val="32"/>
          <w:szCs w:val="32"/>
        </w:rPr>
        <w:t>Conversations only through Google Meet</w:t>
      </w:r>
    </w:p>
    <w:p w14:paraId="0A1B0ED5" w14:textId="77777777" w:rsidR="004E306B" w:rsidRDefault="00D921CA" w:rsidP="00D921CA">
      <w:pPr>
        <w:rPr>
          <w:i/>
          <w:iCs/>
          <w:sz w:val="32"/>
          <w:szCs w:val="32"/>
        </w:rPr>
      </w:pPr>
      <w:r>
        <w:rPr>
          <w:i/>
          <w:iCs/>
          <w:sz w:val="32"/>
          <w:szCs w:val="32"/>
        </w:rPr>
        <w:t>W</w:t>
      </w:r>
      <w:r w:rsidRPr="00D921CA">
        <w:rPr>
          <w:i/>
          <w:iCs/>
          <w:sz w:val="32"/>
          <w:szCs w:val="32"/>
        </w:rPr>
        <w:t xml:space="preserve">ith online classes </w:t>
      </w:r>
      <w:r w:rsidRPr="00D921CA">
        <w:rPr>
          <w:i/>
          <w:iCs/>
          <w:sz w:val="32"/>
          <w:szCs w:val="32"/>
        </w:rPr>
        <w:t xml:space="preserve">every day, </w:t>
      </w:r>
    </w:p>
    <w:p w14:paraId="71D623D8" w14:textId="75F1F5A4" w:rsidR="00D921CA" w:rsidRPr="00D921CA" w:rsidRDefault="004E306B" w:rsidP="00D921CA">
      <w:pPr>
        <w:rPr>
          <w:i/>
          <w:iCs/>
          <w:sz w:val="32"/>
          <w:szCs w:val="32"/>
        </w:rPr>
      </w:pPr>
      <w:r>
        <w:rPr>
          <w:i/>
          <w:iCs/>
          <w:sz w:val="32"/>
          <w:szCs w:val="32"/>
        </w:rPr>
        <w:t>O</w:t>
      </w:r>
      <w:r w:rsidR="00D921CA">
        <w:rPr>
          <w:i/>
          <w:iCs/>
          <w:sz w:val="32"/>
          <w:szCs w:val="32"/>
        </w:rPr>
        <w:t>ur academic worries are</w:t>
      </w:r>
      <w:r>
        <w:rPr>
          <w:i/>
          <w:iCs/>
          <w:sz w:val="32"/>
          <w:szCs w:val="32"/>
        </w:rPr>
        <w:t xml:space="preserve"> kept</w:t>
      </w:r>
      <w:r w:rsidR="00D921CA">
        <w:rPr>
          <w:i/>
          <w:iCs/>
          <w:sz w:val="32"/>
          <w:szCs w:val="32"/>
        </w:rPr>
        <w:t xml:space="preserve"> at bay</w:t>
      </w:r>
    </w:p>
    <w:p w14:paraId="14BB5F44" w14:textId="7C90A838" w:rsidR="00D921CA" w:rsidRPr="00D921CA" w:rsidRDefault="00D921CA" w:rsidP="00D921CA">
      <w:pPr>
        <w:rPr>
          <w:i/>
          <w:iCs/>
          <w:sz w:val="32"/>
          <w:szCs w:val="32"/>
        </w:rPr>
      </w:pPr>
      <w:r w:rsidRPr="00D921CA">
        <w:rPr>
          <w:i/>
          <w:iCs/>
          <w:sz w:val="32"/>
          <w:szCs w:val="32"/>
        </w:rPr>
        <w:t>Starting school with just a</w:t>
      </w:r>
      <w:r w:rsidR="004E306B">
        <w:rPr>
          <w:i/>
          <w:iCs/>
          <w:sz w:val="32"/>
          <w:szCs w:val="32"/>
        </w:rPr>
        <w:t xml:space="preserve"> Start</w:t>
      </w:r>
      <w:r w:rsidRPr="00D921CA">
        <w:rPr>
          <w:i/>
          <w:iCs/>
          <w:sz w:val="32"/>
          <w:szCs w:val="32"/>
        </w:rPr>
        <w:t xml:space="preserve"> button</w:t>
      </w:r>
    </w:p>
    <w:p w14:paraId="27531735" w14:textId="77777777" w:rsidR="00D921CA" w:rsidRPr="00D921CA" w:rsidRDefault="00D921CA" w:rsidP="00D921CA">
      <w:pPr>
        <w:rPr>
          <w:i/>
          <w:iCs/>
          <w:sz w:val="32"/>
          <w:szCs w:val="32"/>
        </w:rPr>
      </w:pPr>
      <w:r w:rsidRPr="00D921CA">
        <w:rPr>
          <w:i/>
          <w:iCs/>
          <w:sz w:val="32"/>
          <w:szCs w:val="32"/>
        </w:rPr>
        <w:t>Staying at home so strictly may make everyone a glutton</w:t>
      </w:r>
    </w:p>
    <w:p w14:paraId="658D8141" w14:textId="77777777" w:rsidR="00D921CA" w:rsidRPr="00D921CA" w:rsidRDefault="00D921CA" w:rsidP="00D921CA">
      <w:pPr>
        <w:rPr>
          <w:i/>
          <w:iCs/>
          <w:sz w:val="32"/>
          <w:szCs w:val="32"/>
        </w:rPr>
      </w:pPr>
      <w:r w:rsidRPr="00D921CA">
        <w:rPr>
          <w:i/>
          <w:iCs/>
          <w:sz w:val="32"/>
          <w:szCs w:val="32"/>
        </w:rPr>
        <w:t>Catching up with the school friends, we really miss</w:t>
      </w:r>
    </w:p>
    <w:p w14:paraId="4A28E485" w14:textId="003B5905" w:rsidR="00D921CA" w:rsidRPr="00D921CA" w:rsidRDefault="00D921CA" w:rsidP="00D921CA">
      <w:pPr>
        <w:rPr>
          <w:i/>
          <w:iCs/>
          <w:sz w:val="32"/>
          <w:szCs w:val="32"/>
        </w:rPr>
      </w:pPr>
      <w:r w:rsidRPr="00D921CA">
        <w:rPr>
          <w:i/>
          <w:iCs/>
          <w:sz w:val="32"/>
          <w:szCs w:val="32"/>
        </w:rPr>
        <w:t xml:space="preserve">Nevertheless, seeing our </w:t>
      </w:r>
      <w:r w:rsidRPr="00D921CA">
        <w:rPr>
          <w:i/>
          <w:iCs/>
          <w:sz w:val="32"/>
          <w:szCs w:val="32"/>
        </w:rPr>
        <w:t>teacher ‘</w:t>
      </w:r>
      <w:r w:rsidRPr="00D921CA">
        <w:rPr>
          <w:i/>
          <w:iCs/>
          <w:sz w:val="32"/>
          <w:szCs w:val="32"/>
        </w:rPr>
        <w:t>s smile is a morning bliss</w:t>
      </w:r>
    </w:p>
    <w:p w14:paraId="1A246BC4" w14:textId="77777777" w:rsidR="00D921CA" w:rsidRPr="00D921CA" w:rsidRDefault="00D921CA" w:rsidP="00D921CA">
      <w:pPr>
        <w:rPr>
          <w:i/>
          <w:iCs/>
          <w:sz w:val="32"/>
          <w:szCs w:val="32"/>
        </w:rPr>
      </w:pPr>
      <w:r w:rsidRPr="00D921CA">
        <w:rPr>
          <w:i/>
          <w:iCs/>
          <w:sz w:val="32"/>
          <w:szCs w:val="32"/>
        </w:rPr>
        <w:t>This way we can combat the pandemic</w:t>
      </w:r>
    </w:p>
    <w:p w14:paraId="418C245E" w14:textId="18BF862B" w:rsidR="00D921CA" w:rsidRPr="00D921CA" w:rsidRDefault="00D921CA" w:rsidP="00D921CA">
      <w:pPr>
        <w:rPr>
          <w:i/>
          <w:iCs/>
          <w:sz w:val="32"/>
          <w:szCs w:val="32"/>
        </w:rPr>
      </w:pPr>
      <w:r w:rsidRPr="00D921CA">
        <w:rPr>
          <w:i/>
          <w:iCs/>
          <w:sz w:val="32"/>
          <w:szCs w:val="32"/>
        </w:rPr>
        <w:t>Let ‘</w:t>
      </w:r>
      <w:r w:rsidRPr="00D921CA">
        <w:rPr>
          <w:i/>
          <w:iCs/>
          <w:sz w:val="32"/>
          <w:szCs w:val="32"/>
        </w:rPr>
        <w:t>s plan our work week by week</w:t>
      </w:r>
    </w:p>
    <w:p w14:paraId="575B41A3" w14:textId="77777777" w:rsidR="004E306B" w:rsidRDefault="00D921CA" w:rsidP="00D921CA">
      <w:pPr>
        <w:rPr>
          <w:i/>
          <w:iCs/>
          <w:sz w:val="32"/>
          <w:szCs w:val="32"/>
        </w:rPr>
      </w:pPr>
      <w:r w:rsidRPr="00D921CA">
        <w:rPr>
          <w:i/>
          <w:iCs/>
          <w:sz w:val="32"/>
          <w:szCs w:val="32"/>
        </w:rPr>
        <w:t>Beware, Corona is not a gimmick</w:t>
      </w:r>
    </w:p>
    <w:p w14:paraId="6E5B4046" w14:textId="62F201B9" w:rsidR="006D14E6" w:rsidRDefault="00D921CA" w:rsidP="00D921CA">
      <w:pPr>
        <w:rPr>
          <w:i/>
          <w:iCs/>
          <w:sz w:val="32"/>
          <w:szCs w:val="32"/>
        </w:rPr>
      </w:pPr>
      <w:r w:rsidRPr="00D921CA">
        <w:rPr>
          <w:i/>
          <w:iCs/>
          <w:sz w:val="32"/>
          <w:szCs w:val="32"/>
        </w:rPr>
        <w:t xml:space="preserve">Together </w:t>
      </w:r>
      <w:r w:rsidRPr="00D921CA">
        <w:rPr>
          <w:i/>
          <w:iCs/>
          <w:sz w:val="32"/>
          <w:szCs w:val="32"/>
        </w:rPr>
        <w:t>let ‘</w:t>
      </w:r>
      <w:r w:rsidRPr="00D921CA">
        <w:rPr>
          <w:i/>
          <w:iCs/>
          <w:sz w:val="32"/>
          <w:szCs w:val="32"/>
        </w:rPr>
        <w:t>s make our life systematic.</w:t>
      </w:r>
    </w:p>
    <w:p w14:paraId="79390B8B" w14:textId="721753E3" w:rsidR="004E306B" w:rsidRPr="004E306B" w:rsidRDefault="004E306B" w:rsidP="004E306B">
      <w:pPr>
        <w:ind w:left="2160"/>
        <w:rPr>
          <w:i/>
          <w:iCs/>
          <w:color w:val="C00000"/>
          <w:sz w:val="32"/>
          <w:szCs w:val="32"/>
        </w:rPr>
      </w:pPr>
      <w:r w:rsidRPr="004E306B">
        <w:rPr>
          <w:i/>
          <w:iCs/>
          <w:color w:val="C00000"/>
          <w:sz w:val="32"/>
          <w:szCs w:val="32"/>
        </w:rPr>
        <w:t>Sonakshi Sanyal, Age – 10 years, Grade - 6</w:t>
      </w:r>
    </w:p>
    <w:sectPr w:rsidR="004E306B" w:rsidRPr="004E306B" w:rsidSect="004E306B">
      <w:pgSz w:w="11906" w:h="16838" w:code="9"/>
      <w:pgMar w:top="680" w:right="1797" w:bottom="873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sjQwtjA3sTQ0NjNW0lEKTi0uzszPAykwrAUAdNM2SSwAAAA="/>
  </w:docVars>
  <w:rsids>
    <w:rsidRoot w:val="00D921CA"/>
    <w:rsid w:val="000569D4"/>
    <w:rsid w:val="002629CB"/>
    <w:rsid w:val="003E772C"/>
    <w:rsid w:val="004E306B"/>
    <w:rsid w:val="00D921CA"/>
    <w:rsid w:val="00FE54BB"/>
    <w:rsid w:val="00FF3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4BDFBC"/>
  <w15:chartTrackingRefBased/>
  <w15:docId w15:val="{08A2471B-B8CC-4316-A7DE-B3D6808DAC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</Pages>
  <Words>156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ndmaits@yahoo.co.in</dc:creator>
  <cp:keywords/>
  <dc:description/>
  <cp:lastModifiedBy>findmaits@yahoo.co.in</cp:lastModifiedBy>
  <cp:revision>2</cp:revision>
  <dcterms:created xsi:type="dcterms:W3CDTF">2021-08-05T09:23:00Z</dcterms:created>
  <dcterms:modified xsi:type="dcterms:W3CDTF">2021-08-05T11:06:00Z</dcterms:modified>
</cp:coreProperties>
</file>